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46A5" w:rsidRPr="0054428E" w:rsidRDefault="001246A5" w:rsidP="001246A5">
      <w:pPr>
        <w:tabs>
          <w:tab w:val="left" w:pos="3285"/>
        </w:tabs>
        <w:rPr>
          <w:rFonts w:ascii="Calibri" w:hAnsi="Calibri"/>
          <w:b/>
          <w:sz w:val="24"/>
          <w:szCs w:val="28"/>
        </w:rPr>
      </w:pPr>
      <w:r>
        <w:rPr>
          <w:rFonts w:ascii="Calibri" w:hAnsi="Calibri"/>
          <w:b/>
          <w:i/>
          <w:sz w:val="28"/>
          <w:szCs w:val="28"/>
        </w:rPr>
        <w:tab/>
      </w:r>
      <w:r w:rsidRPr="0054428E">
        <w:rPr>
          <w:rFonts w:ascii="Calibri" w:hAnsi="Calibri"/>
          <w:b/>
          <w:sz w:val="24"/>
          <w:szCs w:val="28"/>
        </w:rPr>
        <w:t>ΥΠΟΔΕΙΓΜΑ ΠΡΑΚΤΙΚΟΥ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  <w:r w:rsidRPr="0054428E">
        <w:rPr>
          <w:rFonts w:ascii="Calibri" w:hAnsi="Calibri"/>
          <w:b/>
          <w:sz w:val="24"/>
          <w:szCs w:val="28"/>
        </w:rPr>
        <w:t>………………Πρακτικό Συλλόγου Διδασκόντων</w:t>
      </w:r>
      <w:r w:rsidR="0054428E">
        <w:rPr>
          <w:rFonts w:ascii="Calibri" w:hAnsi="Calibri"/>
          <w:b/>
          <w:sz w:val="24"/>
          <w:szCs w:val="28"/>
        </w:rPr>
        <w:t xml:space="preserve"> </w:t>
      </w:r>
      <w:r w:rsidRPr="0054428E">
        <w:rPr>
          <w:rFonts w:ascii="Calibri" w:hAnsi="Calibri"/>
          <w:b/>
          <w:sz w:val="24"/>
          <w:szCs w:val="28"/>
        </w:rPr>
        <w:t>…………</w:t>
      </w:r>
      <w:r w:rsidR="0054428E">
        <w:rPr>
          <w:rFonts w:ascii="Calibri" w:hAnsi="Calibri"/>
          <w:b/>
          <w:sz w:val="24"/>
          <w:szCs w:val="28"/>
        </w:rPr>
        <w:t xml:space="preserve"> </w:t>
      </w:r>
      <w:r w:rsidRPr="0054428E">
        <w:rPr>
          <w:rFonts w:ascii="Calibri" w:hAnsi="Calibri"/>
          <w:b/>
          <w:sz w:val="24"/>
          <w:szCs w:val="28"/>
        </w:rPr>
        <w:t>Δημοτικού Σχολείου ……………………………………………………………………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both"/>
        <w:rPr>
          <w:rFonts w:ascii="Calibri" w:hAnsi="Calibri"/>
          <w:sz w:val="24"/>
          <w:szCs w:val="28"/>
        </w:rPr>
      </w:pPr>
      <w:r w:rsidRPr="0054428E">
        <w:rPr>
          <w:rFonts w:ascii="Calibri" w:hAnsi="Calibri"/>
          <w:sz w:val="24"/>
          <w:szCs w:val="28"/>
        </w:rPr>
        <w:t>Ο σύλλογος Διδασκόντων του ………… Δημοτικού Σχολείου  ………………………………. κατά τη συνεδρίαση που πραγματοποίησε στις……………………………………………………………………………, λαμβάνοντας υπόψη του την με αρ. Φ14/22511/Δ1 (ΦΕΚ Β΄688/28-02-2018) Υπουργική Απόφαση περί ίδρυσης Δικτύου Σχολικών Βιβλιοθηκών Δημόσιων Σχολείων και την με αρ. …………..εγκύκλιο του ΥΠ</w:t>
      </w:r>
      <w:r w:rsidR="00F1031B">
        <w:rPr>
          <w:rFonts w:ascii="Calibri" w:hAnsi="Calibri"/>
          <w:sz w:val="24"/>
          <w:szCs w:val="28"/>
        </w:rPr>
        <w:t>ΑΙ</w:t>
      </w:r>
      <w:r w:rsidRPr="0054428E">
        <w:rPr>
          <w:rFonts w:ascii="Calibri" w:hAnsi="Calibri"/>
          <w:sz w:val="24"/>
          <w:szCs w:val="28"/>
        </w:rPr>
        <w:t>Θ  αποφάσισε:</w:t>
      </w:r>
      <w:bookmarkStart w:id="0" w:name="_GoBack"/>
      <w:bookmarkEnd w:id="0"/>
    </w:p>
    <w:p w:rsidR="0030733D" w:rsidRPr="0054428E" w:rsidRDefault="001246A5" w:rsidP="0054428E">
      <w:pPr>
        <w:jc w:val="both"/>
        <w:rPr>
          <w:rFonts w:eastAsia="Times New Roman" w:cs="Times New Roman"/>
          <w:color w:val="122432"/>
          <w:kern w:val="36"/>
          <w:sz w:val="20"/>
        </w:rPr>
      </w:pPr>
      <w:r w:rsidRPr="0054428E">
        <w:rPr>
          <w:rFonts w:ascii="Calibri" w:hAnsi="Calibri"/>
          <w:sz w:val="24"/>
          <w:szCs w:val="28"/>
        </w:rPr>
        <w:t>Την  υποβολή αιτήματος ένταξης της Σχολικής Βιβλιοθήκης του σχολείου στο Δίκτυο Σχολικών Βιβλιοθηκών Δημόσιων  Δημοτικών Σχολείων του ΥΠ</w:t>
      </w:r>
      <w:r w:rsidR="00F1031B">
        <w:rPr>
          <w:rFonts w:ascii="Calibri" w:hAnsi="Calibri"/>
          <w:sz w:val="24"/>
          <w:szCs w:val="28"/>
        </w:rPr>
        <w:t>ΑΙ</w:t>
      </w:r>
      <w:r w:rsidRPr="0054428E">
        <w:rPr>
          <w:rFonts w:ascii="Calibri" w:hAnsi="Calibri"/>
          <w:sz w:val="24"/>
          <w:szCs w:val="28"/>
        </w:rPr>
        <w:t>Θ.</w:t>
      </w: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sectPr w:rsidR="0030733D" w:rsidSect="00FF11DF"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22AE" w:rsidRDefault="00D222AE" w:rsidP="00335D62">
      <w:pPr>
        <w:spacing w:after="0" w:line="240" w:lineRule="auto"/>
      </w:pPr>
      <w:r>
        <w:separator/>
      </w:r>
    </w:p>
  </w:endnote>
  <w:endnote w:type="continuationSeparator" w:id="0">
    <w:p w:rsidR="00D222AE" w:rsidRDefault="00D222AE" w:rsidP="00335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Ubuntu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09544717"/>
      <w:docPartObj>
        <w:docPartGallery w:val="Page Numbers (Bottom of Page)"/>
        <w:docPartUnique/>
      </w:docPartObj>
    </w:sdtPr>
    <w:sdtEndPr/>
    <w:sdtContent>
      <w:p w:rsidR="006A0E39" w:rsidRDefault="00B14A2A">
        <w:pPr>
          <w:pStyle w:val="a4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031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A0E39" w:rsidRDefault="006A0E39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22AE" w:rsidRDefault="00D222AE" w:rsidP="00335D62">
      <w:pPr>
        <w:spacing w:after="0" w:line="240" w:lineRule="auto"/>
      </w:pPr>
      <w:r>
        <w:separator/>
      </w:r>
    </w:p>
  </w:footnote>
  <w:footnote w:type="continuationSeparator" w:id="0">
    <w:p w:rsidR="00D222AE" w:rsidRDefault="00D222AE" w:rsidP="00335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4049A2"/>
    <w:multiLevelType w:val="multilevel"/>
    <w:tmpl w:val="3CB434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315B67"/>
    <w:multiLevelType w:val="multilevel"/>
    <w:tmpl w:val="69E843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1022A0"/>
    <w:multiLevelType w:val="multilevel"/>
    <w:tmpl w:val="1F8EFD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E13C0"/>
    <w:multiLevelType w:val="multilevel"/>
    <w:tmpl w:val="DBC6FD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1333A2"/>
    <w:multiLevelType w:val="multilevel"/>
    <w:tmpl w:val="138A16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7A3AB2"/>
    <w:multiLevelType w:val="multilevel"/>
    <w:tmpl w:val="D9F638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2535F0"/>
    <w:multiLevelType w:val="hybridMultilevel"/>
    <w:tmpl w:val="9A6A67B6"/>
    <w:lvl w:ilvl="0" w:tplc="3D3692E2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F4A1CE7"/>
    <w:multiLevelType w:val="multilevel"/>
    <w:tmpl w:val="0DDC35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D423A"/>
    <w:multiLevelType w:val="multilevel"/>
    <w:tmpl w:val="F4F280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8C245D"/>
    <w:multiLevelType w:val="hybridMultilevel"/>
    <w:tmpl w:val="664292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F31AD7"/>
    <w:multiLevelType w:val="multilevel"/>
    <w:tmpl w:val="CA20B9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F74D5D"/>
    <w:multiLevelType w:val="multilevel"/>
    <w:tmpl w:val="62E68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C76C22"/>
    <w:multiLevelType w:val="hybridMultilevel"/>
    <w:tmpl w:val="7F2E84F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E85497"/>
    <w:multiLevelType w:val="multilevel"/>
    <w:tmpl w:val="B770B5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C71496"/>
    <w:multiLevelType w:val="multilevel"/>
    <w:tmpl w:val="1DC46A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083CE7"/>
    <w:multiLevelType w:val="multilevel"/>
    <w:tmpl w:val="69B6C9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686AA4"/>
    <w:multiLevelType w:val="multilevel"/>
    <w:tmpl w:val="DFF6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ECC4C8E"/>
    <w:multiLevelType w:val="multilevel"/>
    <w:tmpl w:val="5A8C31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ABC48C7"/>
    <w:multiLevelType w:val="multilevel"/>
    <w:tmpl w:val="672446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F81413"/>
    <w:multiLevelType w:val="multilevel"/>
    <w:tmpl w:val="9ED605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"/>
  </w:num>
  <w:num w:numId="3">
    <w:abstractNumId w:val="8"/>
  </w:num>
  <w:num w:numId="4">
    <w:abstractNumId w:val="2"/>
  </w:num>
  <w:num w:numId="5">
    <w:abstractNumId w:val="0"/>
  </w:num>
  <w:num w:numId="6">
    <w:abstractNumId w:val="10"/>
  </w:num>
  <w:num w:numId="7">
    <w:abstractNumId w:val="11"/>
  </w:num>
  <w:num w:numId="8">
    <w:abstractNumId w:val="16"/>
  </w:num>
  <w:num w:numId="9">
    <w:abstractNumId w:val="18"/>
  </w:num>
  <w:num w:numId="10">
    <w:abstractNumId w:val="5"/>
  </w:num>
  <w:num w:numId="11">
    <w:abstractNumId w:val="19"/>
  </w:num>
  <w:num w:numId="12">
    <w:abstractNumId w:val="13"/>
  </w:num>
  <w:num w:numId="13">
    <w:abstractNumId w:val="7"/>
  </w:num>
  <w:num w:numId="14">
    <w:abstractNumId w:val="15"/>
  </w:num>
  <w:num w:numId="15">
    <w:abstractNumId w:val="4"/>
  </w:num>
  <w:num w:numId="16">
    <w:abstractNumId w:val="17"/>
  </w:num>
  <w:num w:numId="17">
    <w:abstractNumId w:val="1"/>
  </w:num>
  <w:num w:numId="18">
    <w:abstractNumId w:val="6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tQRiUzNjY1MjCyUdpeDU4uLM/DyQAuNaALbXHLwsAAAA"/>
  </w:docVars>
  <w:rsids>
    <w:rsidRoot w:val="00F91718"/>
    <w:rsid w:val="00001DA7"/>
    <w:rsid w:val="0003106A"/>
    <w:rsid w:val="000323F9"/>
    <w:rsid w:val="00055F9B"/>
    <w:rsid w:val="00070E43"/>
    <w:rsid w:val="001068CD"/>
    <w:rsid w:val="001246A5"/>
    <w:rsid w:val="00184A74"/>
    <w:rsid w:val="001E1449"/>
    <w:rsid w:val="001F04B2"/>
    <w:rsid w:val="001F6CC7"/>
    <w:rsid w:val="0022677E"/>
    <w:rsid w:val="00260001"/>
    <w:rsid w:val="002B5319"/>
    <w:rsid w:val="0030733D"/>
    <w:rsid w:val="00323710"/>
    <w:rsid w:val="00335D62"/>
    <w:rsid w:val="00361099"/>
    <w:rsid w:val="00365AA2"/>
    <w:rsid w:val="00365EBE"/>
    <w:rsid w:val="00371C3E"/>
    <w:rsid w:val="00387DFA"/>
    <w:rsid w:val="003D5B8B"/>
    <w:rsid w:val="004243FA"/>
    <w:rsid w:val="004609ED"/>
    <w:rsid w:val="004672E5"/>
    <w:rsid w:val="00474178"/>
    <w:rsid w:val="00494983"/>
    <w:rsid w:val="004C7699"/>
    <w:rsid w:val="004D002A"/>
    <w:rsid w:val="004D115F"/>
    <w:rsid w:val="00501E0F"/>
    <w:rsid w:val="005241AA"/>
    <w:rsid w:val="00525C7D"/>
    <w:rsid w:val="0054269F"/>
    <w:rsid w:val="0054428E"/>
    <w:rsid w:val="005637C9"/>
    <w:rsid w:val="005823D5"/>
    <w:rsid w:val="00590E24"/>
    <w:rsid w:val="00591F81"/>
    <w:rsid w:val="0059305C"/>
    <w:rsid w:val="00594918"/>
    <w:rsid w:val="005A4927"/>
    <w:rsid w:val="005F0095"/>
    <w:rsid w:val="005F70AE"/>
    <w:rsid w:val="00620178"/>
    <w:rsid w:val="006212C6"/>
    <w:rsid w:val="00666BEA"/>
    <w:rsid w:val="00670E91"/>
    <w:rsid w:val="00675D03"/>
    <w:rsid w:val="006A0E39"/>
    <w:rsid w:val="006A24C5"/>
    <w:rsid w:val="006A7CB7"/>
    <w:rsid w:val="006C437B"/>
    <w:rsid w:val="006F3ED5"/>
    <w:rsid w:val="00703D42"/>
    <w:rsid w:val="0071779B"/>
    <w:rsid w:val="007250F7"/>
    <w:rsid w:val="007A072C"/>
    <w:rsid w:val="007A0C22"/>
    <w:rsid w:val="007A305F"/>
    <w:rsid w:val="007D5295"/>
    <w:rsid w:val="007D6A68"/>
    <w:rsid w:val="007E716C"/>
    <w:rsid w:val="007F4ECA"/>
    <w:rsid w:val="007F7D00"/>
    <w:rsid w:val="008368AD"/>
    <w:rsid w:val="00876917"/>
    <w:rsid w:val="00903D02"/>
    <w:rsid w:val="00904A5A"/>
    <w:rsid w:val="00910A88"/>
    <w:rsid w:val="009341A5"/>
    <w:rsid w:val="009B7292"/>
    <w:rsid w:val="009E4FF7"/>
    <w:rsid w:val="00A56049"/>
    <w:rsid w:val="00A80F74"/>
    <w:rsid w:val="00AA5434"/>
    <w:rsid w:val="00AB7CA4"/>
    <w:rsid w:val="00AF0E48"/>
    <w:rsid w:val="00B14A2A"/>
    <w:rsid w:val="00B212BD"/>
    <w:rsid w:val="00B96104"/>
    <w:rsid w:val="00BA512F"/>
    <w:rsid w:val="00BA6481"/>
    <w:rsid w:val="00BE126C"/>
    <w:rsid w:val="00BF2B8F"/>
    <w:rsid w:val="00C24B1A"/>
    <w:rsid w:val="00C30EF1"/>
    <w:rsid w:val="00C40E1F"/>
    <w:rsid w:val="00C86245"/>
    <w:rsid w:val="00C97685"/>
    <w:rsid w:val="00CA75D3"/>
    <w:rsid w:val="00CB05A2"/>
    <w:rsid w:val="00D222AE"/>
    <w:rsid w:val="00DF5771"/>
    <w:rsid w:val="00E01790"/>
    <w:rsid w:val="00E236B4"/>
    <w:rsid w:val="00E512A4"/>
    <w:rsid w:val="00E522A3"/>
    <w:rsid w:val="00EB5B72"/>
    <w:rsid w:val="00EB7AB2"/>
    <w:rsid w:val="00EC0212"/>
    <w:rsid w:val="00EE5F79"/>
    <w:rsid w:val="00EF66D8"/>
    <w:rsid w:val="00F1031B"/>
    <w:rsid w:val="00F22FB0"/>
    <w:rsid w:val="00F52172"/>
    <w:rsid w:val="00F91718"/>
    <w:rsid w:val="00F946E4"/>
    <w:rsid w:val="00F94C8E"/>
    <w:rsid w:val="00FA2C5A"/>
    <w:rsid w:val="00FD0F19"/>
    <w:rsid w:val="00FE477D"/>
    <w:rsid w:val="00FF1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734CE95-289D-4336-A024-9F0B7F603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65A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F91718"/>
    <w:pPr>
      <w:spacing w:before="91" w:after="91" w:line="240" w:lineRule="auto"/>
      <w:outlineLvl w:val="1"/>
    </w:pPr>
    <w:rPr>
      <w:rFonts w:ascii="Ubuntu" w:eastAsia="Times New Roman" w:hAnsi="Ubuntu" w:cs="Times New Roman"/>
      <w:b/>
      <w:bCs/>
      <w:color w:val="040404"/>
      <w:sz w:val="18"/>
      <w:szCs w:val="18"/>
    </w:rPr>
  </w:style>
  <w:style w:type="paragraph" w:styleId="3">
    <w:name w:val="heading 3"/>
    <w:basedOn w:val="a"/>
    <w:link w:val="3Char"/>
    <w:uiPriority w:val="9"/>
    <w:qFormat/>
    <w:rsid w:val="00F91718"/>
    <w:pPr>
      <w:spacing w:before="91" w:after="91" w:line="240" w:lineRule="auto"/>
      <w:outlineLvl w:val="2"/>
    </w:pPr>
    <w:rPr>
      <w:rFonts w:ascii="Ubuntu" w:eastAsia="Times New Roman" w:hAnsi="Ubuntu" w:cs="Times New Roman"/>
      <w:b/>
      <w:bCs/>
      <w:color w:val="040404"/>
      <w:sz w:val="17"/>
      <w:szCs w:val="1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F91718"/>
    <w:rPr>
      <w:rFonts w:ascii="Ubuntu" w:eastAsia="Times New Roman" w:hAnsi="Ubuntu" w:cs="Times New Roman"/>
      <w:b/>
      <w:bCs/>
      <w:color w:val="040404"/>
      <w:sz w:val="18"/>
      <w:szCs w:val="18"/>
      <w:lang w:eastAsia="el-GR"/>
    </w:rPr>
  </w:style>
  <w:style w:type="character" w:customStyle="1" w:styleId="3Char">
    <w:name w:val="Επικεφαλίδα 3 Char"/>
    <w:basedOn w:val="a0"/>
    <w:link w:val="3"/>
    <w:uiPriority w:val="9"/>
    <w:rsid w:val="00F91718"/>
    <w:rPr>
      <w:rFonts w:ascii="Ubuntu" w:eastAsia="Times New Roman" w:hAnsi="Ubuntu" w:cs="Times New Roman"/>
      <w:b/>
      <w:bCs/>
      <w:color w:val="040404"/>
      <w:sz w:val="17"/>
      <w:szCs w:val="17"/>
      <w:lang w:eastAsia="el-GR"/>
    </w:rPr>
  </w:style>
  <w:style w:type="paragraph" w:styleId="Web">
    <w:name w:val="Normal (Web)"/>
    <w:basedOn w:val="a"/>
    <w:uiPriority w:val="99"/>
    <w:semiHidden/>
    <w:unhideWhenUsed/>
    <w:rsid w:val="00F91718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header"/>
    <w:basedOn w:val="a"/>
    <w:link w:val="Char"/>
    <w:uiPriority w:val="99"/>
    <w:semiHidden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semiHidden/>
    <w:rsid w:val="00335D62"/>
  </w:style>
  <w:style w:type="paragraph" w:styleId="a4">
    <w:name w:val="footer"/>
    <w:basedOn w:val="a"/>
    <w:link w:val="Char0"/>
    <w:uiPriority w:val="99"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335D62"/>
  </w:style>
  <w:style w:type="paragraph" w:styleId="a5">
    <w:name w:val="List Paragraph"/>
    <w:basedOn w:val="a"/>
    <w:uiPriority w:val="34"/>
    <w:qFormat/>
    <w:rsid w:val="00CB05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365A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365A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0">
    <w:name w:val="Βασικό1"/>
    <w:rsid w:val="00BA6481"/>
    <w:pPr>
      <w:spacing w:after="0"/>
    </w:pPr>
    <w:rPr>
      <w:rFonts w:ascii="Arial" w:eastAsia="Arial" w:hAnsi="Arial" w:cs="Arial"/>
      <w:color w:val="000000"/>
    </w:rPr>
  </w:style>
  <w:style w:type="paragraph" w:styleId="20">
    <w:name w:val="Body Text Indent 2"/>
    <w:basedOn w:val="a"/>
    <w:link w:val="2Char0"/>
    <w:rsid w:val="001246A5"/>
    <w:pPr>
      <w:spacing w:after="120" w:line="480" w:lineRule="auto"/>
      <w:ind w:left="283"/>
    </w:pPr>
    <w:rPr>
      <w:rFonts w:ascii="Calibri" w:eastAsia="Calibri" w:hAnsi="Calibri" w:cs="Times New Roman"/>
    </w:rPr>
  </w:style>
  <w:style w:type="character" w:customStyle="1" w:styleId="2Char0">
    <w:name w:val="Σώμα κείμενου με εσοχή 2 Char"/>
    <w:basedOn w:val="a0"/>
    <w:link w:val="20"/>
    <w:rsid w:val="001246A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26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4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15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788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002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49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128361">
                                  <w:marLeft w:val="65"/>
                                  <w:marRight w:val="6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87B2B-E686-4FDB-A526-D82295A1E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annis</dc:creator>
  <cp:lastModifiedBy>Επαμεινώνδας Αγγέλου</cp:lastModifiedBy>
  <cp:revision>2</cp:revision>
  <cp:lastPrinted>2017-07-04T10:36:00Z</cp:lastPrinted>
  <dcterms:created xsi:type="dcterms:W3CDTF">2020-03-10T11:24:00Z</dcterms:created>
  <dcterms:modified xsi:type="dcterms:W3CDTF">2020-03-10T11:24:00Z</dcterms:modified>
</cp:coreProperties>
</file>